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78649" w14:textId="3B4C0FB4" w:rsidR="009969A7" w:rsidRPr="00EC365F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#include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lt;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iostream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gt;</w:t>
      </w:r>
      <w:r w:rsidR="00EC365F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r w:rsidR="00EC365F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// </w:t>
      </w: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define um "espaço de nomes", ou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namespace</w:t>
      </w:r>
      <w:proofErr w:type="spellEnd"/>
    </w:p>
    <w:p w14:paraId="050430FC" w14:textId="04A08D41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#include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lt;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cstdlib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gt;</w:t>
      </w:r>
      <w:r w:rsidR="00EC365F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r w:rsidR="00EC365F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 xml:space="preserve">// </w:t>
      </w:r>
      <w:r w:rsidR="00295ABC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 xml:space="preserve">Funções: </w:t>
      </w:r>
      <w:r w:rsidRPr="009969A7">
        <w:rPr>
          <w:rFonts w:ascii="Consolas" w:hAnsi="Consolas"/>
          <w:b/>
          <w:bCs/>
          <w:color w:val="70AD47" w:themeColor="accent6"/>
          <w:sz w:val="21"/>
          <w:szCs w:val="21"/>
          <w:shd w:val="clear" w:color="auto" w:fill="FFFFFF"/>
        </w:rPr>
        <w:t>alocação de memória, controle de processos, conversões e outras</w:t>
      </w:r>
    </w:p>
    <w:p w14:paraId="51BE033D" w14:textId="35063321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#include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lt;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stdio.h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gt;</w:t>
      </w:r>
      <w:r w:rsidR="00EC365F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r w:rsidR="00EC365F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// </w:t>
      </w: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inclui o arquivo-cabeçalho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stdio</w:t>
      </w:r>
      <w:proofErr w:type="spellEnd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. h. Neste arquivo existem declarações de funções úteis para entrada e saída de dados (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std</w:t>
      </w:r>
      <w:proofErr w:type="spellEnd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= standard, padrão em inglês;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io</w:t>
      </w:r>
      <w:proofErr w:type="spellEnd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= Input/Output, entrada e saída ==&gt;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stdio</w:t>
      </w:r>
      <w:proofErr w:type="spellEnd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= Entrada e saída padronizadas).</w:t>
      </w:r>
    </w:p>
    <w:p w14:paraId="488E4DEF" w14:textId="4D9CB02A" w:rsidR="00295ABC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#include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lt;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string.h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gt;</w:t>
      </w:r>
      <w:r w:rsidR="00B16060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r w:rsidR="00B16060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 xml:space="preserve">// </w:t>
      </w:r>
      <w:r w:rsidR="00295ABC" w:rsidRPr="00295ABC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>é um arquivo cabeçalho que fornece funções, macros e definições da biblioteca para manipulação de cadeias de caracteres e regiões de memória.</w:t>
      </w:r>
    </w:p>
    <w:p w14:paraId="30EF7A34" w14:textId="75B0B66F" w:rsidR="00295ABC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#include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lt;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math.h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gt;</w:t>
      </w:r>
      <w:r w:rsidR="00B16060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r w:rsidR="00B16060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 xml:space="preserve">// </w:t>
      </w:r>
      <w:r w:rsidR="00295ABC" w:rsidRPr="00295ABC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>Permite</w:t>
      </w:r>
      <w:r w:rsidR="00295ABC">
        <w:rPr>
          <w:rStyle w:val="Forte"/>
          <w:rFonts w:ascii="Consolas" w:hAnsi="Consolas"/>
          <w:color w:val="70AD47" w:themeColor="accent6"/>
          <w:sz w:val="21"/>
          <w:szCs w:val="21"/>
          <w:shd w:val="clear" w:color="auto" w:fill="FFFFFF"/>
        </w:rPr>
        <w:t xml:space="preserve"> </w:t>
      </w:r>
      <w:r w:rsidR="00295ABC" w:rsidRPr="00295ABC">
        <w:rPr>
          <w:rStyle w:val="Forte"/>
          <w:rFonts w:ascii="Consolas" w:hAnsi="Consolas"/>
          <w:color w:val="70AD47" w:themeColor="accent6"/>
          <w:sz w:val="21"/>
          <w:szCs w:val="21"/>
          <w:shd w:val="clear" w:color="auto" w:fill="FFFFFF"/>
        </w:rPr>
        <w:t>usar funções matemáticas básicas</w:t>
      </w:r>
      <w:r w:rsidR="00295ABC" w:rsidRPr="00295ABC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 xml:space="preserve">, tais como senos, cossenos, exponenciais, </w:t>
      </w:r>
      <w:proofErr w:type="spellStart"/>
      <w:r w:rsidR="00295ABC" w:rsidRPr="00295ABC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>logarítmos</w:t>
      </w:r>
      <w:proofErr w:type="spellEnd"/>
      <w:r w:rsidR="00295ABC" w:rsidRPr="00295ABC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 xml:space="preserve">, </w:t>
      </w:r>
      <w:proofErr w:type="spellStart"/>
      <w:r w:rsidR="00295ABC" w:rsidRPr="00295ABC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>etc</w:t>
      </w:r>
      <w:proofErr w:type="spellEnd"/>
    </w:p>
    <w:p w14:paraId="594400CB" w14:textId="5E6F604F" w:rsidR="00295ABC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#include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lt;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string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gt;</w:t>
      </w:r>
      <w:r w:rsidR="00B16060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r w:rsidR="00B16060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 xml:space="preserve">// </w:t>
      </w:r>
      <w:r w:rsidR="00B16060" w:rsidRPr="00295ABC">
        <w:rPr>
          <w:rFonts w:ascii="Consolas" w:hAnsi="Consolas"/>
          <w:color w:val="70AD47" w:themeColor="accent6"/>
          <w:sz w:val="21"/>
          <w:szCs w:val="21"/>
          <w:shd w:val="clear" w:color="auto" w:fill="FFFFFF"/>
        </w:rPr>
        <w:t>É</w:t>
      </w:r>
      <w:r w:rsidR="00B16060">
        <w:rPr>
          <w:rStyle w:val="Forte"/>
          <w:rFonts w:ascii="Consolas" w:hAnsi="Consolas"/>
          <w:color w:val="70AD47" w:themeColor="accent6"/>
          <w:sz w:val="21"/>
          <w:szCs w:val="21"/>
          <w:shd w:val="clear" w:color="auto" w:fill="FFFFFF"/>
        </w:rPr>
        <w:t xml:space="preserve"> </w:t>
      </w:r>
      <w:r w:rsidR="00295ABC" w:rsidRPr="00295ABC">
        <w:rPr>
          <w:rStyle w:val="Forte"/>
          <w:rFonts w:ascii="Consolas" w:hAnsi="Consolas"/>
          <w:color w:val="70AD47" w:themeColor="accent6"/>
          <w:sz w:val="21"/>
          <w:szCs w:val="21"/>
          <w:shd w:val="clear" w:color="auto" w:fill="FFFFFF"/>
        </w:rPr>
        <w:t>uma sequência ordenada de caracteres (símbolos) escolhidos a partir de um conjunto pré-determinado</w:t>
      </w:r>
    </w:p>
    <w:p w14:paraId="05A51A84" w14:textId="55209ACB" w:rsidR="009969A7" w:rsidRDefault="009969A7" w:rsidP="009969A7">
      <w:p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#include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lt;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stdlib.h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gt;</w:t>
      </w:r>
      <w:r w:rsidR="00B16060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r w:rsidR="00B16060" w:rsidRPr="00B16060">
        <w:rPr>
          <w:rFonts w:ascii="Consolas" w:eastAsia="Times New Roman" w:hAnsi="Consolas" w:cs="Times New Roman"/>
          <w:color w:val="538135" w:themeColor="accent6" w:themeShade="BF"/>
          <w:sz w:val="21"/>
          <w:szCs w:val="21"/>
          <w:lang w:eastAsia="pt-PT"/>
        </w:rPr>
        <w:t>//</w:t>
      </w:r>
      <w:r w:rsidR="00B16060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envolve alocação de memória, controle de processos, conversões</w:t>
      </w:r>
    </w:p>
    <w:p w14:paraId="0FEFA251" w14:textId="159D6A4D" w:rsidR="00295ABC" w:rsidRPr="009969A7" w:rsidRDefault="009969A7" w:rsidP="009969A7">
      <w:pPr>
        <w:shd w:val="clear" w:color="auto" w:fill="FFFFFF"/>
        <w:spacing w:line="285" w:lineRule="atLeast"/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#include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lt;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unistd.h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gt;</w:t>
      </w:r>
      <w:r w:rsidR="00B16060">
        <w:rPr>
          <w:rStyle w:val="Forte"/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 xml:space="preserve">// </w:t>
      </w:r>
      <w:r w:rsidR="00295ABC" w:rsidRPr="00295ABC">
        <w:rPr>
          <w:rStyle w:val="Forte"/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>inclusão dum ficheiro (.h)</w:t>
      </w:r>
    </w:p>
    <w:p w14:paraId="55EE895D" w14:textId="5AAEDB54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#include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lt;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ime.h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&gt;</w:t>
      </w:r>
      <w:r w:rsidR="00B16060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="00B16060">
        <w:rPr>
          <w:rFonts w:ascii="Consolas" w:hAnsi="Consolas"/>
          <w:color w:val="538135" w:themeColor="accent6" w:themeShade="BF"/>
          <w:sz w:val="21"/>
          <w:szCs w:val="21"/>
        </w:rPr>
        <w:t xml:space="preserve">// </w:t>
      </w:r>
      <w:r w:rsidR="00295ABC" w:rsidRPr="00295ABC">
        <w:rPr>
          <w:rFonts w:ascii="Consolas" w:hAnsi="Consolas"/>
          <w:color w:val="538135" w:themeColor="accent6" w:themeShade="BF"/>
          <w:sz w:val="21"/>
          <w:szCs w:val="21"/>
        </w:rPr>
        <w:t>Processamento de horas e datas</w:t>
      </w:r>
    </w:p>
    <w:p w14:paraId="3835A106" w14:textId="670EF3B1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using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namespac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267F99"/>
          <w:sz w:val="21"/>
          <w:szCs w:val="21"/>
          <w:lang w:eastAsia="pt-PT"/>
        </w:rPr>
        <w:t>st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  <w:r w:rsidR="00B16060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="00B16060">
        <w:rPr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 xml:space="preserve">// </w:t>
      </w:r>
      <w:r w:rsidR="00C7516B" w:rsidRPr="00C7516B">
        <w:rPr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>permite a definição de estruturas, estruturas, classes, funções, constantes, etc</w:t>
      </w:r>
      <w:r w:rsidR="00C7516B">
        <w:rPr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>.</w:t>
      </w:r>
      <w:r w:rsidR="00C7516B" w:rsidRPr="00C7516B">
        <w:rPr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 xml:space="preserve"> </w:t>
      </w:r>
      <w:r w:rsidR="00C7516B" w:rsidRPr="00C7516B">
        <w:rPr>
          <w:rFonts w:ascii="Roboto" w:hAnsi="Roboto"/>
          <w:color w:val="111111"/>
          <w:sz w:val="27"/>
          <w:szCs w:val="27"/>
          <w:shd w:val="clear" w:color="auto" w:fill="FFFFFF"/>
        </w:rPr>
        <w:t> </w:t>
      </w:r>
      <w:r w:rsidR="00C7516B" w:rsidRPr="00C7516B">
        <w:rPr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 xml:space="preserve">Por definição, a linguagem C++ utiliza o </w:t>
      </w:r>
      <w:proofErr w:type="spellStart"/>
      <w:r w:rsidR="00C7516B" w:rsidRPr="00C7516B">
        <w:rPr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>namespace</w:t>
      </w:r>
      <w:proofErr w:type="spellEnd"/>
      <w:r w:rsidR="00C7516B" w:rsidRPr="00C7516B">
        <w:rPr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 xml:space="preserve"> </w:t>
      </w:r>
      <w:proofErr w:type="spellStart"/>
      <w:r w:rsidR="00C7516B" w:rsidRPr="00C7516B">
        <w:rPr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>std</w:t>
      </w:r>
      <w:proofErr w:type="spellEnd"/>
      <w:r w:rsidR="00C7516B" w:rsidRPr="00C7516B">
        <w:rPr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 xml:space="preserve"> para</w:t>
      </w:r>
      <w:r w:rsidR="00C7516B" w:rsidRPr="00C7516B">
        <w:rPr>
          <w:rStyle w:val="Forte"/>
          <w:rFonts w:ascii="Consolas" w:hAnsi="Consolas"/>
          <w:color w:val="538135" w:themeColor="accent6" w:themeShade="BF"/>
          <w:sz w:val="21"/>
          <w:szCs w:val="21"/>
          <w:shd w:val="clear" w:color="auto" w:fill="FFFFFF"/>
        </w:rPr>
        <w:t> definir todas as funções da biblioteca padrão</w:t>
      </w:r>
    </w:p>
    <w:p w14:paraId="13F46889" w14:textId="77777777" w:rsidR="00B16060" w:rsidRDefault="00B16060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</w:pPr>
    </w:p>
    <w:p w14:paraId="4EBEE5F1" w14:textId="33774C0B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//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strings</w:t>
      </w:r>
      <w:proofErr w:type="spellEnd"/>
    </w:p>
    <w:p w14:paraId="0C882BB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267F99"/>
          <w:sz w:val="21"/>
          <w:szCs w:val="21"/>
          <w:lang w:eastAsia="pt-PT"/>
        </w:rPr>
        <w:t>string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userLetter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F00D04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267F99"/>
          <w:sz w:val="21"/>
          <w:szCs w:val="21"/>
          <w:lang w:eastAsia="pt-PT"/>
        </w:rPr>
        <w:t>string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userNam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D444A9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7FEDEE7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//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functions</w:t>
      </w:r>
      <w:proofErr w:type="spellEnd"/>
    </w:p>
    <w:p w14:paraId="65E2889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E9E498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intro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97820A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level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708A7C1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level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0BC85AA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level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204969C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questions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B6C5708" w14:textId="49C5BBC6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ini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);</w:t>
      </w: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// </w:t>
      </w:r>
      <w:r w:rsidR="00C7516B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Inicia o quadro com 0’s</w:t>
      </w:r>
    </w:p>
    <w:p w14:paraId="46538FEB" w14:textId="513669A2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show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);</w:t>
      </w: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// </w:t>
      </w:r>
      <w:r w:rsidR="00C7516B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Mostra o quadro</w:t>
      </w:r>
    </w:p>
    <w:p w14:paraId="0EC50530" w14:textId="55574B1B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playMov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],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// </w:t>
      </w:r>
      <w:r w:rsidR="00C7516B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Realiza uma jogada</w:t>
      </w:r>
    </w:p>
    <w:p w14:paraId="3764BB9C" w14:textId="02B017A5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score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&amp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&amp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// </w:t>
      </w:r>
      <w:r w:rsidR="00C7516B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Mostra a pontuação </w:t>
      </w:r>
    </w:p>
    <w:p w14:paraId="2E7E19D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G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36B2934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G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7BC9689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G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78BDE8C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6D34D7C7" w14:textId="2FD7D201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char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printBlo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lo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// </w:t>
      </w:r>
      <w:r w:rsidR="00CC7215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Imprime cada quadrado do quadro</w:t>
      </w:r>
    </w:p>
    <w:p w14:paraId="1F46EF8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a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F5F8F7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100FB36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d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561607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3BF637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optio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058A893" w14:textId="542274AC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lastRenderedPageBreak/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checkContinu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*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);</w:t>
      </w: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 // </w:t>
      </w:r>
      <w:r w:rsidR="00CE3FF5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Verifica se ainda tem espaços brancos</w:t>
      </w:r>
    </w:p>
    <w:p w14:paraId="0447D40A" w14:textId="0041D304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checkW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*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);</w:t>
      </w: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      // </w:t>
      </w:r>
      <w:r w:rsidR="00CE3FF5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Verifica se alguém ganhou</w:t>
      </w:r>
    </w:p>
    <w:p w14:paraId="529E45CB" w14:textId="04F74D92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game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);</w:t>
      </w: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         // </w:t>
      </w:r>
      <w:r w:rsidR="00CE3FF5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Joga um jogo completo</w:t>
      </w:r>
    </w:p>
    <w:p w14:paraId="1CE86580" w14:textId="7DFABA1C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unsigne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=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00000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  <w:r w:rsidR="00231F4B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</w:p>
    <w:p w14:paraId="1A8A906E" w14:textId="77777777" w:rsidR="009969A7" w:rsidRPr="009969A7" w:rsidRDefault="009969A7" w:rsidP="009969A7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50D396E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</w:t>
      </w:r>
    </w:p>
    <w:p w14:paraId="605074E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//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Booleans</w:t>
      </w:r>
      <w:proofErr w:type="spellEnd"/>
    </w:p>
    <w:p w14:paraId="09A0C39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boo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howHeader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=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tru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77C484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boo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askNam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=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tru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5ECBBA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15E6FD6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ma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 </w:t>
      </w:r>
    </w:p>
    <w:p w14:paraId="59946A9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{ </w:t>
      </w:r>
    </w:p>
    <w:p w14:paraId="2DCA7E6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intro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4C5FCA7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questions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1E75F5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74428A1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37B77DC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156004F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# ###### #      ####### ###### #      # ######    ####### ######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1FAC60B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# #      #      #       #    # #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# #            #    #    #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3307EBA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# ####   #      #       #    #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#  # ####         #    #    #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51E954D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#  # #      #      #       #    # #      # #            #    #    #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7F67B14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# #      #      #       #    # #      # #            #    #    #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4808414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# ###### ###### ####### ###### #      # ######       #    ######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7FBD87B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                                    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\n\n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50CCE3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#   #   ####### ###### ####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 #   #  ########  #  #      # #####   #######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7750510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#  #      #    #      #    # ##   #  # #    #     #  #     #  #       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5F4137B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#### #      #    ###    #    # # #  # #   #   #     #  #    #   #####   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6403F82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# #      #    #      #####  #  # # #####   #     #  #   #    #       ######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07537CE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# #      #    #      #   #  #   ## #   #   #     #  #  #     #            #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28EBA57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lastRenderedPageBreak/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# ###### #    ###### #    # #    # #   #   #     #  ###      ######  ######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733800F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By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Maria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Silva  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and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Rosangela Paca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46895CF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1EC159B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7A9B61F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intro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360B6D65" w14:textId="77777777" w:rsidR="009969A7" w:rsidRPr="009969A7" w:rsidRDefault="009969A7" w:rsidP="009969A7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br/>
      </w:r>
    </w:p>
    <w:p w14:paraId="6F709BF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howHeader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==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tru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&amp;&amp;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askNam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==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tru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  <w:proofErr w:type="gramEnd"/>
    </w:p>
    <w:p w14:paraId="4E1C88F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7BEEF4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yp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your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nam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to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star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h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game!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</w:t>
      </w:r>
      <w:proofErr w:type="gram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2ED58B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gt;&g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userNam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670747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</w:t>
      </w:r>
      <w:proofErr w:type="spellStart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ELLO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userNam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IN THIS GAME YOU HAVE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3  ALTERNATIVES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TO PLAY,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</w:p>
    <w:p w14:paraId="3330BDD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YOU CAN CHOOSE, HAVE FUN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:)!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\n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FF0AFC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questions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7F9580F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}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{</w:t>
      </w:r>
    </w:p>
    <w:p w14:paraId="2580C1B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ma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79488C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}                                 </w:t>
      </w:r>
    </w:p>
    <w:p w14:paraId="785051C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3C5EE39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1F4DE1A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G1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{</w:t>
      </w:r>
      <w:proofErr w:type="gramEnd"/>
    </w:p>
    <w:p w14:paraId="09D6E70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**********************************************************************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469370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1.      #######                                              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2370F8B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#        #    # #####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##   ####    ####### #    # ######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4001360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#        #    # #      #      #           #    #    # 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98380D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##  #    # ####    ####   ####       #    ###### ####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4F1A19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#  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 # #           #      #      #    #    # 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4D0617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#  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 # #      #    # #    #      #    #    # 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937DCA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######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#### ######  ####   ####       #    #    # ######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F181AD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lastRenderedPageBreak/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                                                    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2ACAFB8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##    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 # #    # ######  ###### #####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</w:t>
      </w:r>
    </w:p>
    <w:p w14:paraId="48205E2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# #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 # ##  ## #     # #      #    #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CC9F96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#  #    # # ## # #     # ####   #    #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B70E2F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#   #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 # #    # ######  #      # ###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4BF163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#    #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 # #    # #     # #      #    #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1C2F2B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#  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##### #    # ######  ###### #     #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EE6816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**********************************************************************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BFEBF8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470694F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G2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{</w:t>
      </w:r>
      <w:proofErr w:type="gramEnd"/>
    </w:p>
    <w:p w14:paraId="628D389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**********************************************************************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EC104E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2.     #######                                              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  </w:t>
      </w:r>
    </w:p>
    <w:p w14:paraId="2DE5B1B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#        #    # #####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##   ####    ####### #    # ######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FDE876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#        #    # #      #      #           #    #    # 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76FC50E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##  #    # ####    ####   ####       #    ###### ####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48B9993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#  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 # #           #      #      #    #    # 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338D73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#  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 # #      #    # #    #      #    #    # 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6A402F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######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#### ######  ####   ####       #    #    # ######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D13606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                                                    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4B65331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#      #                                            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466E37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lastRenderedPageBreak/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#      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##   ####  #####  #####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7A31E0D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#      # #    # #    # #    # #     #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68C6FC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 #    # #    # # ###  #     #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4A9EC8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#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# #    # #    # #   #  #     #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75E2F35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#      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###   ####  #    # #####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E9D5E3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***********************************************************************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63349B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489F584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G3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{</w:t>
      </w:r>
      <w:proofErr w:type="gramEnd"/>
    </w:p>
    <w:p w14:paraId="240B80F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**********************************************************************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85FCC1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3.     ######                                              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;   </w:t>
      </w:r>
    </w:p>
    <w:p w14:paraId="3E255CF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#     #    #### # ####   ###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###### ###### #####  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A6BEB3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#     #   #    # #    # #         #    #      #    #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92C3A8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#####    #    # #    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##     #    ####   #    #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0CE562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#     #   #    # #    #      #    #    #      # ###  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6CC4C2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#      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  # #    # #    #    #    #      #   #  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7692EF5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#    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##   ####   ####     #    ###### #    #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7DF43DF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                                                    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DF9D51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     ######                                        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471B62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     #          #    #    # ######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9655F8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     #        #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#  ## #      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710F108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  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## #     # # ## # ####  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9F97A8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     #     # ####### #    # #      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22DF9B4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lastRenderedPageBreak/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            #     # #     # #    # #      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7755297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            ####### #     # #    # ######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924B44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*******************************************************************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*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</w:t>
      </w:r>
      <w:proofErr w:type="gram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02550A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2294D5D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questions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42DD510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3F7A804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Wha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Game do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you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wa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to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play?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</w:t>
      </w:r>
      <w:proofErr w:type="gram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9977AC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</w:t>
      </w:r>
    </w:p>
    <w:p w14:paraId="234F235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1. Guess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h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Number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E0B15F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</w:p>
    <w:p w14:paraId="7A56BDB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2. Guess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h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Word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CB9ABB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</w:t>
      </w:r>
    </w:p>
    <w:p w14:paraId="29FC696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3.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Rooster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Game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364BF5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gt;&g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optio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B0CDFB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switch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optio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 {</w:t>
      </w:r>
    </w:p>
    <w:p w14:paraId="17EF666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</w:t>
      </w: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case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:</w:t>
      </w:r>
    </w:p>
    <w:p w14:paraId="5637EE4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ABD25D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level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056148E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break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03593D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</w:t>
      </w: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case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:</w:t>
      </w:r>
    </w:p>
    <w:p w14:paraId="2274759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8D10D2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level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36F3A3A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break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BDB41B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</w:t>
      </w: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case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:</w:t>
      </w:r>
    </w:p>
    <w:p w14:paraId="6575252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A2040C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level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2262282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break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AAB1E6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}</w:t>
      </w:r>
    </w:p>
    <w:p w14:paraId="01BB5FF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0C5E5AAF" w14:textId="77777777" w:rsidR="009969A7" w:rsidRPr="009969A7" w:rsidRDefault="009969A7" w:rsidP="009969A7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1AC9A30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level1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{</w:t>
      </w:r>
      <w:proofErr w:type="gramEnd"/>
    </w:p>
    <w:p w14:paraId="447FF78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G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7C480F9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738BA4B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= </w:t>
      </w:r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rand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 %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0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F3BFB8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HINT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h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number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is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between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-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and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8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B2DDA5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Enter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your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guess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: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91E031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gt;&g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d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F6947C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14F3362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d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proofErr w:type="gram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  <w:proofErr w:type="gramEnd"/>
    </w:p>
    <w:p w14:paraId="5171F52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</w:p>
    <w:p w14:paraId="1BD6915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####### ###### ###### ######     ####### ###### ######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1937F7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lastRenderedPageBreak/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  #    # #    # #     #       #    #    # #     #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28DDA8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  #    # #    # #       #     #    #    # #     #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77059F9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   #### #    # #    # #       #     #    #    # ######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2DC884A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# #    # #    # #       #     #    #    # #     #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095CD0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# #    # #    # #       #     #    #    # #     #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DE6DDD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####### ###### ###### ######     ####    ###### ######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\n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CD903E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</w:p>
    <w:p w14:paraId="5C76A95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}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{</w:t>
      </w:r>
    </w:p>
    <w:p w14:paraId="4F4C361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</w:p>
    <w:p w14:paraId="39C4F4D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#####   ##   # #      ###### ######  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3F2A59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# #      #      #     #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EC6790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###   #    # # #      ###    #      #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F1CE03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      ###### # #      #      #      #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1D2C1C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      #    # # #      #      #      #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D60A55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      #    # # ###### ###### ######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\n\n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FB2ECD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in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.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ge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2E34DAD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questions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CBBF85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}</w:t>
      </w:r>
    </w:p>
    <w:p w14:paraId="12330F1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4BD6343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739D82B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267F99"/>
          <w:sz w:val="21"/>
          <w:szCs w:val="21"/>
          <w:lang w:eastAsia="pt-PT"/>
        </w:rPr>
        <w:t>string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CAD49F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267F99"/>
          <w:sz w:val="21"/>
          <w:szCs w:val="21"/>
          <w:lang w:eastAsia="pt-PT"/>
        </w:rPr>
        <w:t>string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ans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1EFADF9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1960AED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2D20928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level2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{</w:t>
      </w:r>
      <w:proofErr w:type="gramEnd"/>
    </w:p>
    <w:p w14:paraId="55A0FFE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</w:p>
    <w:p w14:paraId="1C86451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G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66156D1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5F067D6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= </w:t>
      </w:r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rand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) %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170653F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68CF889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proofErr w:type="gramStart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  <w:proofErr w:type="gramEnd"/>
    </w:p>
    <w:p w14:paraId="7CB6DCB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: animal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E3F5C7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rabbi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FCAE30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}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proofErr w:type="gramStart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  <w:proofErr w:type="gramEnd"/>
    </w:p>
    <w:p w14:paraId="157433F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yp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of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protection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in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h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kitchen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5F9B1C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apron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7267B4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}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 {</w:t>
      </w:r>
    </w:p>
    <w:p w14:paraId="1A545E6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lastRenderedPageBreak/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: sport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1B5BEB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football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462B95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4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7A6D1B4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game in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which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on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uses a stick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6BCDA2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cricket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60AA03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5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70B1AD8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something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to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creat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memories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B5B19C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camera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0F93D1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6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14A8713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jewellery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1D0B519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dimond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6462A8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7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5CDA75F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vegetable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3ECD81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carro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02B46F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8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474D822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with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his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you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can do some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maths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3874D6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calculator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8B1B24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9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54110E4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you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can  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writ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with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it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D5EAF5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pencil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47855E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3784171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with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his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you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can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learn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, play,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reasearch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177CD7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computer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C111EF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47DE15C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: animal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DF5DBD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aligator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  </w:t>
      </w:r>
    </w:p>
    <w:p w14:paraId="4BFFA69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29A5CBE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:som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of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hem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are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poisonous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88B9AA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   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mushroom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</w:p>
    <w:p w14:paraId="7EB9EF8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3E272AF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fruit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FA7472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 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peach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  </w:t>
      </w:r>
    </w:p>
    <w:p w14:paraId="4F626B3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4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0DB78C6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you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can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writ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on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it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592DF9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cupboard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  </w:t>
      </w:r>
    </w:p>
    <w:p w14:paraId="7E99050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5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4F623DC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: sports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6E8AE2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athletics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76E8E4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6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5754E76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ey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pleasing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F3F0BD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asthetic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0B5859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7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2ED2563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can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pu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i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in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h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background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642081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wallpaper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  </w:t>
      </w:r>
    </w:p>
    <w:p w14:paraId="3E3E511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8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77B9082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you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use to cut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paper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107A167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   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scissors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</w:p>
    <w:p w14:paraId="36BB739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9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504D7A4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lastRenderedPageBreak/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someon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ha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says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a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lo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of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jokes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75A137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   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joker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</w:p>
    <w:p w14:paraId="65A9DC9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a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407FE88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Hint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: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ecnology</w:t>
      </w:r>
      <w:proofErr w:type="spell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607E62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   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informatics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</w:p>
    <w:p w14:paraId="781408C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}            </w:t>
      </w:r>
    </w:p>
    <w:p w14:paraId="33A0B79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</w:p>
    <w:p w14:paraId="37B10AA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  <w:proofErr w:type="gramEnd"/>
    </w:p>
    <w:p w14:paraId="1DF1A15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ma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9C7AB8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}</w:t>
      </w:r>
    </w:p>
    <w:p w14:paraId="5C0C058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543BE6D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=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.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siz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1913190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0CB2E18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Guess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the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:  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581D6C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211A2E2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for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proofErr w:type="gramStart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)</w:t>
      </w:r>
    </w:p>
    <w:p w14:paraId="046919B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{</w:t>
      </w:r>
    </w:p>
    <w:p w14:paraId="4F0C0D8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%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proofErr w:type="gramStart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  <w:proofErr w:type="gramEnd"/>
    </w:p>
    <w:p w14:paraId="1C7070B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[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]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0A06FC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{</w:t>
      </w:r>
    </w:p>
    <w:p w14:paraId="45EBE1B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_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53F99A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}       </w:t>
      </w:r>
    </w:p>
    <w:p w14:paraId="73F56F0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}</w:t>
      </w:r>
    </w:p>
    <w:p w14:paraId="29B172E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1792D30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Enter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your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answer</w:t>
      </w:r>
      <w:proofErr w:type="spell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:  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6B680B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gt;&g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ans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274F02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6B2D015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ord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==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ans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  <w:proofErr w:type="gramEnd"/>
    </w:p>
    <w:p w14:paraId="389A7C1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####### ###### ###### ######     ####### ###### ######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998663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        #    # #    # #     #       #    #    # #     #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696F5C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        #    # #    # #       #     #    #    # #     #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        </w:t>
      </w:r>
    </w:p>
    <w:p w14:paraId="685E741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#### #    # #    # #       #     #    #    # ######  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A981F5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      # #    # #    # #       #     #    #    # #     #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8F76B6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      # #    # #    # #       #     #    #    # #     #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6DF3E1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####### ###### ###### ######     ####    ###### ######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\n\n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D5E71C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</w:p>
    <w:p w14:paraId="7B40465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in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.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ge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BD88B3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questions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D62B68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}</w:t>
      </w:r>
    </w:p>
    <w:p w14:paraId="7F01D76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04B23DD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  <w:proofErr w:type="gramEnd"/>
    </w:p>
    <w:p w14:paraId="44FB922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lastRenderedPageBreak/>
        <w:t>             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######   ##   # #      ###### ######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223110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#  #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 # #      #      #     #          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651F79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###   #    # # #      ###    #      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1951E5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###### # #      #      #      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0BA24C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#    # # #      #      #      #    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7021EE6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#      #    # # ###### ###### ######     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\n\n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usleep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.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*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microsecon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0C51A1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 </w:t>
      </w:r>
    </w:p>
    <w:p w14:paraId="0487220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in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.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ge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4F30299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questions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5B7C28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    }</w:t>
      </w:r>
    </w:p>
    <w:p w14:paraId="75AD50A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14FC4B0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level3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{</w:t>
      </w:r>
      <w:proofErr w:type="gramEnd"/>
    </w:p>
    <w:p w14:paraId="2DD6E0C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headerG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);</w:t>
      </w:r>
    </w:p>
    <w:p w14:paraId="2778E8B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;</w:t>
      </w:r>
    </w:p>
    <w:p w14:paraId="64855CF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6B4C8CC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esul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2C1A3B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do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  <w:proofErr w:type="gramEnd"/>
    </w:p>
    <w:p w14:paraId="09B2228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ini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1E2A14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esul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=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game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E5208A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show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C22725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score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esul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08949A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2DDA46A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</w:t>
      </w:r>
      <w:proofErr w:type="gramStart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Outra</w:t>
      </w:r>
      <w:proofErr w:type="gramEnd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 partida?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9D66CF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0. Sair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21EDFF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1. Jogar de novo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1583BB1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gt;&g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9AD898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whil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118207A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446B65D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</w:p>
    <w:p w14:paraId="672F6F8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21D585C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1778E11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ini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)</w:t>
      </w:r>
    </w:p>
    <w:p w14:paraId="135F9D4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</w:p>
    <w:p w14:paraId="56224F1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for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)</w:t>
      </w:r>
    </w:p>
    <w:p w14:paraId="7D400C9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for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j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j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j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)</w:t>
      </w:r>
    </w:p>
    <w:p w14:paraId="1D2F559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proofErr w:type="gram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j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=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BF37B2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06C8D70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61EDAFB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767AAB3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char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printBlo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lo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5B081FF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</w:p>
    <w:p w14:paraId="61C0559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lo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2A9FBD5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' '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D30BE9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lastRenderedPageBreak/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lo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620CF2A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'X'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5C619A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</w:p>
    <w:p w14:paraId="3BD2265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'O'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815537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3530964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2401567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show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)</w:t>
      </w:r>
    </w:p>
    <w:p w14:paraId="625FE48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</w:p>
    <w:p w14:paraId="13D0120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05136D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for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){</w:t>
      </w:r>
    </w:p>
    <w:p w14:paraId="36B2BAB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printBlo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])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|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1B0DC3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printBlo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])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|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8FBE6A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printBlo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])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2CC0D2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192261F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!=</w:t>
      </w:r>
      <w:proofErr w:type="gramEnd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</w:p>
    <w:p w14:paraId="5715533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___ ___ ___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82642F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    }</w:t>
      </w:r>
    </w:p>
    <w:p w14:paraId="1EE2E8D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}</w:t>
      </w:r>
    </w:p>
    <w:p w14:paraId="020BA9B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147BC0D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6AA25B7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playMov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],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719ACC4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</w:p>
    <w:p w14:paraId="5A9B8B8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he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1C4545E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do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  <w:proofErr w:type="gramEnd"/>
    </w:p>
    <w:p w14:paraId="2897E37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Linha: 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5FF4F8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gt;&gt;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E9B10C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Coluna: "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DDFDCF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gt;&gt;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02BCEE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--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--;</w:t>
      </w:r>
    </w:p>
    <w:p w14:paraId="6BAE887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21B5BDF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he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=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] ||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||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g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||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||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g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446192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he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203EE3C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Essa casa não está vazia ou fora do intervalo 3x3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7B411A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4215B91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whil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heck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66977A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271FF72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1059FAA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6F082F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</w:p>
    <w:p w14:paraId="33DD62C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=-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F240BD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34E822B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48894D0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checkContinu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)</w:t>
      </w:r>
    </w:p>
    <w:p w14:paraId="565CF15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</w:p>
    <w:p w14:paraId="46A4653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for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)</w:t>
      </w:r>
    </w:p>
    <w:p w14:paraId="2BCC909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for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j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j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j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)</w:t>
      </w:r>
    </w:p>
    <w:p w14:paraId="61D3592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i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proofErr w:type="gram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j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=</w:t>
      </w:r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0411044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1BDD744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lastRenderedPageBreak/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19C29DE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5A2FDBF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7917608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checkW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)</w:t>
      </w:r>
    </w:p>
    <w:p w14:paraId="10DF49A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</w:p>
    <w:p w14:paraId="611861A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F673E6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36D1BD2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    //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Adding</w:t>
      </w:r>
      <w:proofErr w:type="spellEnd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the</w:t>
      </w:r>
      <w:proofErr w:type="spellEnd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lines</w:t>
      </w:r>
      <w:proofErr w:type="spellEnd"/>
    </w:p>
    <w:p w14:paraId="2751480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for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){</w:t>
      </w:r>
    </w:p>
    <w:p w14:paraId="7444C80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DBA70B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4482CA9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for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)</w:t>
      </w:r>
    </w:p>
    <w:p w14:paraId="68A1C4F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+=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;</w:t>
      </w:r>
    </w:p>
    <w:p w14:paraId="210EED1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54AB24C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44AF162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BF1959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-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4E035C0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-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1EF350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}</w:t>
      </w:r>
    </w:p>
    <w:p w14:paraId="00D2A41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2BECD52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    //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Adding</w:t>
      </w:r>
      <w:proofErr w:type="spellEnd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the</w:t>
      </w:r>
      <w:proofErr w:type="spellEnd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columns</w:t>
      </w:r>
      <w:proofErr w:type="spellEnd"/>
    </w:p>
    <w:p w14:paraId="37B9FCC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for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gramEnd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){</w:t>
      </w:r>
    </w:p>
    <w:p w14:paraId="7522574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17C561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5A000C9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for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)</w:t>
      </w:r>
    </w:p>
    <w:p w14:paraId="4EEF10C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+=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l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;</w:t>
      </w:r>
    </w:p>
    <w:p w14:paraId="4464B1E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66091F6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0706159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F765E81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-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4B1433E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-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11747B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    }</w:t>
      </w:r>
    </w:p>
    <w:p w14:paraId="5526C61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4B8A4A4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    //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Adding</w:t>
      </w:r>
      <w:proofErr w:type="spellEnd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the</w:t>
      </w:r>
      <w:proofErr w:type="spellEnd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8000"/>
          <w:sz w:val="21"/>
          <w:szCs w:val="21"/>
          <w:lang w:eastAsia="pt-PT"/>
        </w:rPr>
        <w:t>diagonals</w:t>
      </w:r>
      <w:proofErr w:type="spellEnd"/>
    </w:p>
    <w:p w14:paraId="1351660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4C416A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for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;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)</w:t>
      </w:r>
    </w:p>
    <w:p w14:paraId="61A4CA2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+=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ow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;</w:t>
      </w:r>
    </w:p>
    <w:p w14:paraId="09ECCFD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5CEEBE2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4E02B85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-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59669BF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-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07A8C6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0869294F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proofErr w:type="gramStart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+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+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;</w:t>
      </w:r>
    </w:p>
    <w:p w14:paraId="45625FA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69FCDDC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4D570D7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sum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-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2B56B58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-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87E080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5607D40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55E13A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lastRenderedPageBreak/>
        <w:t>}</w:t>
      </w:r>
    </w:p>
    <w:p w14:paraId="05255C0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0547D79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game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[][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3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])</w:t>
      </w:r>
    </w:p>
    <w:p w14:paraId="3025FF3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</w:p>
    <w:p w14:paraId="3CBDA30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5223EB2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470220E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do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  <w:proofErr w:type="gramEnd"/>
    </w:p>
    <w:p w14:paraId="37B5D61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show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55E276A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Jogador 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turn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%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BEF107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playMov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turn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%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4D58056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;</w:t>
      </w:r>
    </w:p>
    <w:p w14:paraId="44D49F54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2BF141F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checkContinue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617C828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= 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checkW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00A7B70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while</w:t>
      </w:r>
      <w:proofErr w:type="spellEnd"/>
      <w:proofErr w:type="gram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&amp;&amp; !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;</w:t>
      </w:r>
    </w:p>
    <w:p w14:paraId="3D246BE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394CE5F2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proofErr w:type="gramStart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  <w:proofErr w:type="gramEnd"/>
    </w:p>
    <w:p w14:paraId="561E567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Jogador 1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ganhou!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</w:t>
      </w:r>
      <w:proofErr w:type="gram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64E8267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9187A2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</w:p>
    <w:p w14:paraId="7B12D24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wi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-</w:t>
      </w:r>
      <w:proofErr w:type="gramStart"/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{</w:t>
      </w:r>
      <w:proofErr w:type="gramEnd"/>
    </w:p>
    <w:p w14:paraId="1C18E84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 xml:space="preserve">"Jogador 2 </w:t>
      </w:r>
      <w:proofErr w:type="gramStart"/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ganhou!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</w:t>
      </w:r>
      <w:proofErr w:type="gramEnd"/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0293853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706998BE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gramStart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else</w:t>
      </w:r>
      <w:proofErr w:type="spellEnd"/>
      <w:proofErr w:type="gramEnd"/>
    </w:p>
    <w:p w14:paraId="1E15991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Empate</w:t>
      </w:r>
      <w:r w:rsidRPr="009969A7">
        <w:rPr>
          <w:rFonts w:ascii="Consolas" w:eastAsia="Times New Roman" w:hAnsi="Consolas" w:cs="Times New Roman"/>
          <w:color w:val="EE0000"/>
          <w:sz w:val="21"/>
          <w:szCs w:val="21"/>
          <w:lang w:eastAsia="pt-PT"/>
        </w:rPr>
        <w:t>\n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3D9F5063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return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0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3DBCCEB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42511CE0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3CCD9E7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voi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proofErr w:type="gram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scoreboard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proofErr w:type="gramEnd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esul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&amp;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, </w:t>
      </w:r>
      <w:proofErr w:type="spellStart"/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in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 </w:t>
      </w:r>
      <w:r w:rsidRPr="009969A7">
        <w:rPr>
          <w:rFonts w:ascii="Consolas" w:eastAsia="Times New Roman" w:hAnsi="Consolas" w:cs="Times New Roman"/>
          <w:color w:val="0000FF"/>
          <w:sz w:val="21"/>
          <w:szCs w:val="21"/>
          <w:lang w:eastAsia="pt-PT"/>
        </w:rPr>
        <w:t>&amp;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3745BE1C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{</w:t>
      </w:r>
    </w:p>
    <w:p w14:paraId="099B017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esul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1A938B5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1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;</w:t>
      </w:r>
    </w:p>
    <w:p w14:paraId="29557E65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AF00DB"/>
          <w:sz w:val="21"/>
          <w:szCs w:val="21"/>
          <w:lang w:eastAsia="pt-PT"/>
        </w:rPr>
        <w:t>if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(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result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==</w:t>
      </w:r>
      <w:r w:rsidRPr="009969A7">
        <w:rPr>
          <w:rFonts w:ascii="Consolas" w:eastAsia="Times New Roman" w:hAnsi="Consolas" w:cs="Times New Roman"/>
          <w:color w:val="098658"/>
          <w:sz w:val="21"/>
          <w:szCs w:val="21"/>
          <w:lang w:eastAsia="pt-PT"/>
        </w:rPr>
        <w:t>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)</w:t>
      </w:r>
    </w:p>
    <w:p w14:paraId="4FDEB0D9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    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2</w:t>
      </w: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++;</w:t>
      </w:r>
    </w:p>
    <w:p w14:paraId="2D334B9A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23E8137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Placar: 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193F5868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 xml:space="preserve">    </w:t>
      </w:r>
      <w:proofErr w:type="spellStart"/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cout</w:t>
      </w:r>
      <w:proofErr w:type="spellEnd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1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A31515"/>
          <w:sz w:val="21"/>
          <w:szCs w:val="21"/>
          <w:lang w:eastAsia="pt-PT"/>
        </w:rPr>
        <w:t>" x "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r w:rsidRPr="009969A7">
        <w:rPr>
          <w:rFonts w:ascii="Consolas" w:eastAsia="Times New Roman" w:hAnsi="Consolas" w:cs="Times New Roman"/>
          <w:color w:val="001080"/>
          <w:sz w:val="21"/>
          <w:szCs w:val="21"/>
          <w:lang w:eastAsia="pt-PT"/>
        </w:rPr>
        <w:t>player2</w:t>
      </w:r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&lt;&lt;</w:t>
      </w:r>
      <w:proofErr w:type="spellStart"/>
      <w:r w:rsidRPr="009969A7">
        <w:rPr>
          <w:rFonts w:ascii="Consolas" w:eastAsia="Times New Roman" w:hAnsi="Consolas" w:cs="Times New Roman"/>
          <w:color w:val="795E26"/>
          <w:sz w:val="21"/>
          <w:szCs w:val="21"/>
          <w:lang w:eastAsia="pt-PT"/>
        </w:rPr>
        <w:t>endl</w:t>
      </w:r>
      <w:proofErr w:type="spellEnd"/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;</w:t>
      </w:r>
    </w:p>
    <w:p w14:paraId="2E2F4CA6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  <w:r w:rsidRPr="009969A7"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  <w:t>}</w:t>
      </w:r>
    </w:p>
    <w:p w14:paraId="679C3EFD" w14:textId="77777777" w:rsidR="009969A7" w:rsidRPr="009969A7" w:rsidRDefault="009969A7" w:rsidP="009969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pt-PT"/>
        </w:rPr>
      </w:pPr>
    </w:p>
    <w:p w14:paraId="56DD8ABD" w14:textId="77777777" w:rsidR="003C58CE" w:rsidRDefault="003C58CE"/>
    <w:sectPr w:rsidR="003C58C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TQ3tzCxNDQ2NzBR0lEKTi0uzszPAykwqgUAMD0pFCwAAAA="/>
  </w:docVars>
  <w:rsids>
    <w:rsidRoot w:val="009969A7"/>
    <w:rsid w:val="00231F4B"/>
    <w:rsid w:val="00295ABC"/>
    <w:rsid w:val="003C58CE"/>
    <w:rsid w:val="009969A7"/>
    <w:rsid w:val="00B16060"/>
    <w:rsid w:val="00C7516B"/>
    <w:rsid w:val="00CC7215"/>
    <w:rsid w:val="00CE3FF5"/>
    <w:rsid w:val="00EC3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4ACC58"/>
  <w15:chartTrackingRefBased/>
  <w15:docId w15:val="{64F1EB90-A7EE-44A0-8C67-54FA09355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Tipodeletrapredefinidodopargrafo"/>
    <w:uiPriority w:val="22"/>
    <w:qFormat/>
    <w:rsid w:val="009969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6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7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8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8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8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5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3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6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4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3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0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7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3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3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2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90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7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2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6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8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8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3</Pages>
  <Words>3091</Words>
  <Characters>16693</Characters>
  <Application>Microsoft Office Word</Application>
  <DocSecurity>0</DocSecurity>
  <Lines>139</Lines>
  <Paragraphs>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</dc:creator>
  <cp:keywords/>
  <dc:description/>
  <cp:lastModifiedBy>maria</cp:lastModifiedBy>
  <cp:revision>6</cp:revision>
  <dcterms:created xsi:type="dcterms:W3CDTF">2021-12-14T10:36:00Z</dcterms:created>
  <dcterms:modified xsi:type="dcterms:W3CDTF">2021-12-14T12:28:00Z</dcterms:modified>
</cp:coreProperties>
</file>